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38D" w:rsidRDefault="00C12C6F" w:rsidP="00C12C6F">
      <w:pPr>
        <w:jc w:val="center"/>
        <w:rPr>
          <w:sz w:val="28"/>
          <w:szCs w:val="28"/>
          <w:lang w:val="en-AU"/>
        </w:rPr>
      </w:pPr>
      <w:bookmarkStart w:id="0" w:name="_GoBack"/>
      <w:bookmarkEnd w:id="0"/>
      <w:r w:rsidRPr="00C12C6F">
        <w:rPr>
          <w:sz w:val="28"/>
          <w:szCs w:val="28"/>
          <w:lang w:val="en-AU"/>
        </w:rPr>
        <w:t>WMA MARATHON CHAMPIONSHIP 2018</w:t>
      </w:r>
    </w:p>
    <w:p w:rsidR="00C12C6F" w:rsidRDefault="00C12C6F" w:rsidP="00C12C6F">
      <w:pPr>
        <w:jc w:val="center"/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SUNDAY OCTOBER 21 TORONTO CANADA</w:t>
      </w:r>
    </w:p>
    <w:p w:rsidR="00C12C6F" w:rsidRDefault="00C12C6F" w:rsidP="00C12C6F">
      <w:pPr>
        <w:jc w:val="center"/>
        <w:rPr>
          <w:sz w:val="28"/>
          <w:szCs w:val="28"/>
          <w:lang w:val="en-AU"/>
        </w:rPr>
      </w:pPr>
    </w:p>
    <w:p w:rsidR="00C12C6F" w:rsidRDefault="00C12C6F" w:rsidP="00C12C6F">
      <w:pPr>
        <w:rPr>
          <w:sz w:val="24"/>
          <w:szCs w:val="24"/>
          <w:lang w:val="en-AU"/>
        </w:rPr>
      </w:pPr>
      <w:r w:rsidRPr="00C12C6F">
        <w:rPr>
          <w:sz w:val="24"/>
          <w:szCs w:val="24"/>
          <w:lang w:val="en-AU"/>
        </w:rPr>
        <w:t xml:space="preserve">This event will be held </w:t>
      </w:r>
      <w:r>
        <w:rPr>
          <w:sz w:val="24"/>
          <w:szCs w:val="24"/>
          <w:lang w:val="en-AU"/>
        </w:rPr>
        <w:t>with the Scotiabank Toronto Waterfront Marathon</w:t>
      </w:r>
      <w:r w:rsidRPr="00C12C6F">
        <w:rPr>
          <w:sz w:val="24"/>
          <w:szCs w:val="24"/>
          <w:lang w:val="en-AU"/>
        </w:rPr>
        <w:t xml:space="preserve"> </w:t>
      </w:r>
      <w:r>
        <w:rPr>
          <w:sz w:val="24"/>
          <w:szCs w:val="24"/>
          <w:lang w:val="en-AU"/>
        </w:rPr>
        <w:t>Sunday October 21 2018.</w:t>
      </w:r>
    </w:p>
    <w:p w:rsidR="00C12C6F" w:rsidRDefault="00C12C6F" w:rsidP="00C12C6F">
      <w:pPr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Gold, Silver and Bronze medals will be awarded to the first three male and first three female finishers in each age group from M35 and W35.</w:t>
      </w:r>
    </w:p>
    <w:p w:rsidR="00C12C6F" w:rsidRDefault="00C12C6F" w:rsidP="00C12C6F">
      <w:pPr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 xml:space="preserve">To enter </w:t>
      </w:r>
      <w:r w:rsidR="00FA7678">
        <w:rPr>
          <w:sz w:val="24"/>
          <w:szCs w:val="24"/>
          <w:lang w:val="en-AU"/>
        </w:rPr>
        <w:t xml:space="preserve">and get information </w:t>
      </w:r>
      <w:r>
        <w:rPr>
          <w:sz w:val="24"/>
          <w:szCs w:val="24"/>
          <w:lang w:val="en-AU"/>
        </w:rPr>
        <w:t>go to the website</w:t>
      </w:r>
      <w:r w:rsidR="00FA7678">
        <w:rPr>
          <w:sz w:val="24"/>
          <w:szCs w:val="24"/>
          <w:lang w:val="en-AU"/>
        </w:rPr>
        <w:t xml:space="preserve">; </w:t>
      </w:r>
      <w:hyperlink r:id="rId4" w:history="1">
        <w:r w:rsidR="00FA7678" w:rsidRPr="008F0ED7">
          <w:rPr>
            <w:rStyle w:val="Hiperveza"/>
            <w:sz w:val="24"/>
            <w:szCs w:val="24"/>
            <w:lang w:val="en-AU"/>
          </w:rPr>
          <w:t>www.torontowaterfrontmarathon.com/register/</w:t>
        </w:r>
      </w:hyperlink>
      <w:r>
        <w:rPr>
          <w:sz w:val="24"/>
          <w:szCs w:val="24"/>
          <w:lang w:val="en-AU"/>
        </w:rPr>
        <w:t xml:space="preserve">  </w:t>
      </w:r>
    </w:p>
    <w:p w:rsidR="00C12C6F" w:rsidRDefault="00C12C6F" w:rsidP="00C12C6F">
      <w:pPr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Entrants in the WMA section of this event must be registered with their national masters</w:t>
      </w:r>
      <w:r w:rsidR="008551F0">
        <w:rPr>
          <w:sz w:val="24"/>
          <w:szCs w:val="24"/>
          <w:lang w:val="en-AU"/>
        </w:rPr>
        <w:t>/veterans</w:t>
      </w:r>
      <w:r>
        <w:rPr>
          <w:sz w:val="24"/>
          <w:szCs w:val="24"/>
          <w:lang w:val="en-AU"/>
        </w:rPr>
        <w:t xml:space="preserve"> athletics body</w:t>
      </w:r>
      <w:r w:rsidR="00AE36A2">
        <w:rPr>
          <w:sz w:val="24"/>
          <w:szCs w:val="24"/>
          <w:lang w:val="en-AU"/>
        </w:rPr>
        <w:t xml:space="preserve"> and athletes are required to wear a singlet or vest that is approved their national</w:t>
      </w:r>
      <w:r w:rsidR="008551F0">
        <w:rPr>
          <w:sz w:val="24"/>
          <w:szCs w:val="24"/>
          <w:lang w:val="en-AU"/>
        </w:rPr>
        <w:t xml:space="preserve"> masters/veterans body.</w:t>
      </w:r>
    </w:p>
    <w:p w:rsidR="008551F0" w:rsidRDefault="008551F0" w:rsidP="00C12C6F">
      <w:pPr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Bob Schickert</w:t>
      </w:r>
    </w:p>
    <w:p w:rsidR="008551F0" w:rsidRDefault="008551F0" w:rsidP="00C12C6F">
      <w:pPr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WMA Marathon Sub Committee</w:t>
      </w:r>
    </w:p>
    <w:p w:rsidR="008551F0" w:rsidRDefault="008551F0" w:rsidP="00C12C6F">
      <w:pPr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May 15 2018</w:t>
      </w:r>
    </w:p>
    <w:p w:rsidR="00C12C6F" w:rsidRDefault="00C12C6F" w:rsidP="00C12C6F">
      <w:pPr>
        <w:rPr>
          <w:sz w:val="24"/>
          <w:szCs w:val="24"/>
          <w:lang w:val="en-AU"/>
        </w:rPr>
      </w:pPr>
    </w:p>
    <w:p w:rsidR="00C12C6F" w:rsidRPr="00C12C6F" w:rsidRDefault="00C12C6F" w:rsidP="00C12C6F">
      <w:pPr>
        <w:rPr>
          <w:sz w:val="24"/>
          <w:szCs w:val="24"/>
          <w:lang w:val="en-AU"/>
        </w:rPr>
      </w:pPr>
    </w:p>
    <w:sectPr w:rsidR="00C12C6F" w:rsidRPr="00C12C6F" w:rsidSect="000933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DIwtzAwNjMwsDBU0lEKTi0uzszPAykwrAUA5GV7UiwAAAA="/>
  </w:docVars>
  <w:rsids>
    <w:rsidRoot w:val="00C12C6F"/>
    <w:rsid w:val="0009338D"/>
    <w:rsid w:val="00362E32"/>
    <w:rsid w:val="008551F0"/>
    <w:rsid w:val="00AD1355"/>
    <w:rsid w:val="00AE36A2"/>
    <w:rsid w:val="00BA4AED"/>
    <w:rsid w:val="00C12C6F"/>
    <w:rsid w:val="00FA7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9B4AABF-53F8-4B8A-A5CA-D9F2CACB3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338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C12C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orontowaterfrontmarathon.com/regis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jakobo2@outlook.com</cp:lastModifiedBy>
  <cp:revision>2</cp:revision>
  <dcterms:created xsi:type="dcterms:W3CDTF">2018-06-20T07:34:00Z</dcterms:created>
  <dcterms:modified xsi:type="dcterms:W3CDTF">2018-06-20T07:34:00Z</dcterms:modified>
</cp:coreProperties>
</file>